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ne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uinea received a score of 45.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uine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 received a score of</w:t>
      </w:r>
      <w:r>
        <w:t xml:space="preserve"> </w:t>
      </w:r>
      <w:r>
        <w:rPr>
          <w:b/>
        </w:rPr>
        <w:t xml:space="preserve">61.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uinea received a score of 57.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uinea received a score of 20.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uinea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uine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uine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uine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uine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uine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uine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uine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uine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uinea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uine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uine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uine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Guine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4, 1995, 2002, 2007, 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9, 2005, 2012, 2016,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uine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nea Country Report</dc:title>
  <dc:creator>SPI Team</dc:creator>
  <cp:keywords/>
  <dcterms:created xsi:type="dcterms:W3CDTF">2021-05-25T12:33:18Z</dcterms:created>
  <dcterms:modified xsi:type="dcterms:W3CDTF">2021-05-25T12: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